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06918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069185-ca3e-11ec-a5a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Q7DQAxC/YD//0t+4IIddelSCQ+9oU0yIIOBBP11iL96BqBYVQS4Ny98n1+foatbeK0L9t6EePBwXaXR5uYGj9SQdYbn/8bJfJJMAhJlvrl+XunnHOzXR1w1owQcD6X6iae2IWTsdTgfhCbKDcrPvNjvw5az6pgvHbv99XZSPLPUYAazD5niSTKnwyK6Epjqx+E5Y7ZtHc/X5orVz00T87X1prDG0hf50H67FzzPm1PrHQ/z3H/tcmZNMTgosX5jGM84Lsz7StKNV/BUdJw3x8Nlaup5Ppwxu24zkvu56qmVmirkhf9smJp3SeHi/UFHzUJe9J8d3dsxddB/s9ztmF5/H+CZ5roZdYJnoxiTJ/ptw2ClvPg+YD1RZpyP//7efQOvk2WNYajJE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-Link has been sporadic for days, now running either on E or no</w:t>
      </w:r>
      <w:r>
        <w:t xml:space="preserve"> </w:t>
      </w:r>
      <w:r>
        <w:t xml:space="preserve">coverage since end of April. Can't make calls, rest of phone functions</w:t>
      </w:r>
      <w:r>
        <w:t xml:space="preserve"> </w:t>
      </w:r>
      <w:r>
        <w:t xml:space="preserve">if on wifi but not otherwise. All previous actions do not reset network</w:t>
      </w:r>
      <w:r>
        <w:t xml:space="preserve"> </w:t>
      </w:r>
      <w:r>
        <w:t xml:space="preserve">coverage. Tried to call tech support yesterday, sat 30 minutes on</w:t>
      </w:r>
      <w:r>
        <w:t xml:space="preserve"> </w:t>
      </w:r>
      <w:r>
        <w:t xml:space="preserve">someone else's phone and never got a hum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a069185-ca3e-11ec-a5ad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a069185-ca3e-11ec-a5ad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a069185-ca3e-11ec-a5ad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069185</dc:title>
  <dc:creator/>
  <cp:keywords/>
  <dcterms:created xsi:type="dcterms:W3CDTF">2026-05-03T10:46:14Z</dcterms:created>
  <dcterms:modified xsi:type="dcterms:W3CDTF">2026-05-03T10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